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rekkfgdks;gk;’flasdg;kpjkl;dfh;dfhdfhkdfgjk;’dfhddfhdfhdfhdfhdfhdfhdfhdffhfddfhdfhfdddddddddddddddddddddddddddddddddddddddddddddddfhfhfhfhfhfhfhfhfhfhfhfhfhfhfhfhfhfhfhfhfhfhfh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asdasdsadasdadsasdsdfcvxbasdasdasdasdasผแหผปแผปอผอปปผอปผอปผปผอasdasddsasdasdadsadsdasdasddsadasasdadsadsasasdasdad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aa=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alllltesttesttes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5-03-04T12:20:14Z</dcterms:created>
  <dcterms:modified xsi:type="dcterms:W3CDTF">2025-03-04T1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8.36 น.</vt:lpwstr>
  </property>
  <property fmtid="{D5CDD505-2E9C-101B-9397-08002B2CF9AE}" pid="3" name="subtitle">
    <vt:lpwstr/>
  </property>
</Properties>
</file>